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Cerise noir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coumarin, ethyl 2,3-epoxy-3-phenylbutyrate, cinnamaldehyd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 2,3-epoxy-3-phenylbutyr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7-83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061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frutado. 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2,3-epoxy-3-phenylbutyrate (77-83-8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, Guideline: EU Method B.3 (Acute Toxicity (Dermal)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2,3-epoxy-3-phenylbutyrate (77-83-8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500 mg/kg de peso corporal Animal: rat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&gt; 1000 mg/kg de peso corporal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Cerise noir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2,3-epoxy-3-phenylbutyrate (77-83-8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2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2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 mg/l Test organisms (species): Raphidocelis subcapitata (previous names: Pseudokirchneriella subcapitata, Selenastrum capricornutum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2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Cerise noir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2,3-epoxy-3-phenylbutyrate (77-83-8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coumarin, ethyl 2,3-epoxy-3-phenylbutyrate, cinnamaldehyd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3/03/2026 (Fecha de rev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3/03/2026 (Fecha de rev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Cerise noir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Cerise noir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2/03/2026   Fecha de revisión: 13/03/2026   Reemplaza la versión de: 12/03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337788-D635-47AF-A1A4-ACE58530E0A2}"/>
</file>

<file path=customXml/itemProps3.xml><?xml version="1.0" encoding="utf-8"?>
<ds:datastoreItem xmlns:ds="http://schemas.openxmlformats.org/officeDocument/2006/customXml" ds:itemID="{17E34910-3090-41A4-A37C-EDFC036147D4}"/>
</file>

<file path=customXml/itemProps4.xml><?xml version="1.0" encoding="utf-8"?>
<ds:datastoreItem xmlns:ds="http://schemas.openxmlformats.org/officeDocument/2006/customXml" ds:itemID="{B8077527-4004-4E68-A9A1-94CDD57E372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